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F65AD0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>The name of your project</w:t>
            </w:r>
          </w:p>
        </w:tc>
      </w:tr>
      <w:tr w:rsidR="00020474" w:rsidTr="00C07812">
        <w:tc>
          <w:tcPr>
            <w:tcW w:w="1129" w:type="pct"/>
          </w:tcPr>
          <w:p w:rsidR="00020474" w:rsidRPr="00A879E3" w:rsidRDefault="00020474" w:rsidP="00020474">
            <w:pPr>
              <w:spacing w:before="120" w:after="120"/>
              <w:rPr>
                <w:b/>
                <w:bCs/>
              </w:rPr>
            </w:pPr>
            <w:bookmarkStart w:id="0" w:name="_GoBack" w:colFirst="0" w:colLast="1"/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020474" w:rsidRPr="001D4977" w:rsidRDefault="00020474" w:rsidP="00020474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bookmarkEnd w:id="0"/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F65AD0" w:rsidRDefault="00F65AD0" w:rsidP="00FF788B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Normally, the name and title of the 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65AD0" w:rsidP="00FF788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3871" w:type="pct"/>
          </w:tcPr>
          <w:p w:rsidR="00FF788B" w:rsidRPr="00F65AD0" w:rsidRDefault="00A879E3" w:rsidP="00F65AD0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 xml:space="preserve">Normally, the </w:t>
            </w:r>
            <w:r w:rsidR="00F65AD0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F65AD0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F65AD0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F65AD0" w:rsidRDefault="00F65AD0" w:rsidP="00F65AD0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F65AD0" w:rsidTr="00F65A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F65AD0" w:rsidRDefault="00F65AD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F65AD0" w:rsidRDefault="00F65AD0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F65AD0" w:rsidTr="00F65A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</w:tr>
      <w:tr w:rsidR="00F65AD0" w:rsidTr="00F65A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</w:tr>
      <w:tr w:rsidR="00F65AD0" w:rsidTr="00F65A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</w:tr>
      <w:tr w:rsidR="00F65AD0" w:rsidTr="00F65A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</w:tr>
      <w:tr w:rsidR="00F65AD0" w:rsidTr="00F65AD0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F65AD0" w:rsidRDefault="00F65AD0">
            <w:pPr>
              <w:spacing w:before="240" w:after="240"/>
            </w:pPr>
          </w:p>
        </w:tc>
      </w:tr>
    </w:tbl>
    <w:p w:rsidR="00F65AD0" w:rsidRDefault="00F65AD0" w:rsidP="00C07812"/>
    <w:p w:rsidR="00A72C25" w:rsidRDefault="00A72C25" w:rsidP="00C07812">
      <w:pPr>
        <w:pStyle w:val="Heading1"/>
      </w:pPr>
      <w:r>
        <w:lastRenderedPageBreak/>
        <w:t>Notes</w:t>
      </w:r>
    </w:p>
    <w:p w:rsidR="00A72C25" w:rsidRDefault="00A72C25" w:rsidP="00A72C25">
      <w:pPr>
        <w:rPr>
          <w:color w:val="5B9BD5" w:themeColor="accent1"/>
        </w:rPr>
      </w:pPr>
      <w:r w:rsidRPr="00F65AD0">
        <w:rPr>
          <w:color w:val="5B9BD5" w:themeColor="accent1"/>
        </w:rPr>
        <w:t>Any extra information or concerns, or even an executive summary can go here. Leave empty if not needed.</w:t>
      </w:r>
    </w:p>
    <w:p w:rsidR="00AF56E5" w:rsidRPr="00AF56E5" w:rsidRDefault="00AF56E5" w:rsidP="00AF56E5">
      <w:pPr>
        <w:pStyle w:val="Heading1"/>
      </w:pPr>
      <w:r>
        <w:t>The Approach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66258E" w:rsidTr="00B649D4">
        <w:tc>
          <w:tcPr>
            <w:tcW w:w="1129" w:type="pct"/>
          </w:tcPr>
          <w:p w:rsidR="0066258E" w:rsidRPr="00A879E3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cedure</w:t>
            </w:r>
            <w:r w:rsidR="0066258E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:rsidR="0066258E" w:rsidRPr="00F65AD0" w:rsidRDefault="00AF56E5" w:rsidP="00E87210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 xml:space="preserve">What </w:t>
            </w:r>
            <w:r w:rsidR="00E87210" w:rsidRPr="00F65AD0">
              <w:rPr>
                <w:color w:val="5B9BD5" w:themeColor="accent1"/>
              </w:rPr>
              <w:t>communication methods are you going to use, and how?</w:t>
            </w:r>
          </w:p>
        </w:tc>
      </w:tr>
      <w:tr w:rsidR="00AF56E5" w:rsidTr="00B649D4">
        <w:tc>
          <w:tcPr>
            <w:tcW w:w="1129" w:type="pct"/>
          </w:tcPr>
          <w:p w:rsidR="00AF56E5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ing:</w:t>
            </w:r>
          </w:p>
        </w:tc>
        <w:tc>
          <w:tcPr>
            <w:tcW w:w="3871" w:type="pct"/>
          </w:tcPr>
          <w:p w:rsidR="00AF56E5" w:rsidRPr="00F65AD0" w:rsidRDefault="00E87210" w:rsidP="00B649D4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>At which intervals is each type of communication used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ols:</w:t>
            </w:r>
          </w:p>
        </w:tc>
        <w:tc>
          <w:tcPr>
            <w:tcW w:w="3871" w:type="pct"/>
          </w:tcPr>
          <w:p w:rsidR="0066258E" w:rsidRPr="00F65AD0" w:rsidRDefault="00E87210" w:rsidP="00E87210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>Which pieces of software are you going to use in your communications and its management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cords:</w:t>
            </w:r>
          </w:p>
        </w:tc>
        <w:tc>
          <w:tcPr>
            <w:tcW w:w="3871" w:type="pct"/>
          </w:tcPr>
          <w:p w:rsidR="0066258E" w:rsidRPr="00F65AD0" w:rsidRDefault="00AF56E5" w:rsidP="00E87210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 xml:space="preserve">What are </w:t>
            </w:r>
            <w:r w:rsidR="00E87210" w:rsidRPr="00F65AD0">
              <w:rPr>
                <w:color w:val="5B9BD5" w:themeColor="accent1"/>
              </w:rPr>
              <w:t>the information that will be communicated and where are they stored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s:</w:t>
            </w:r>
          </w:p>
        </w:tc>
        <w:tc>
          <w:tcPr>
            <w:tcW w:w="3871" w:type="pct"/>
          </w:tcPr>
          <w:p w:rsidR="0066258E" w:rsidRPr="00F65AD0" w:rsidRDefault="00E87210" w:rsidP="00B649D4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>How are you going to report on the performance of your communications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sponsibilities:</w:t>
            </w:r>
          </w:p>
        </w:tc>
        <w:tc>
          <w:tcPr>
            <w:tcW w:w="3871" w:type="pct"/>
          </w:tcPr>
          <w:p w:rsidR="0066258E" w:rsidRPr="00F65AD0" w:rsidRDefault="00AF56E5" w:rsidP="00E87210">
            <w:pPr>
              <w:spacing w:before="120" w:after="120"/>
              <w:rPr>
                <w:color w:val="5B9BD5" w:themeColor="accent1"/>
              </w:rPr>
            </w:pPr>
            <w:r w:rsidRPr="00F65AD0">
              <w:rPr>
                <w:color w:val="5B9BD5" w:themeColor="accent1"/>
              </w:rPr>
              <w:t xml:space="preserve">What are the responsibilities related to managing </w:t>
            </w:r>
            <w:r w:rsidR="00E87210" w:rsidRPr="00F65AD0">
              <w:rPr>
                <w:color w:val="5B9BD5" w:themeColor="accent1"/>
              </w:rPr>
              <w:t>communications</w:t>
            </w:r>
            <w:r w:rsidRPr="00F65AD0">
              <w:rPr>
                <w:color w:val="5B9BD5" w:themeColor="accent1"/>
              </w:rPr>
              <w:t>?</w:t>
            </w:r>
          </w:p>
        </w:tc>
      </w:tr>
    </w:tbl>
    <w:p w:rsidR="00C07812" w:rsidRDefault="00C07812" w:rsidP="00A72C25"/>
    <w:p w:rsidR="00C07812" w:rsidRDefault="00E87210" w:rsidP="00E87210">
      <w:pPr>
        <w:pStyle w:val="Heading1"/>
      </w:pPr>
      <w:r>
        <w:t>Communication Plan</w:t>
      </w:r>
    </w:p>
    <w:p w:rsidR="00AF56E5" w:rsidRPr="00F65AD0" w:rsidRDefault="00E87210" w:rsidP="0087460E">
      <w:pPr>
        <w:rPr>
          <w:color w:val="5B9BD5" w:themeColor="accent1"/>
        </w:rPr>
      </w:pPr>
      <w:r w:rsidRPr="00F65AD0">
        <w:rPr>
          <w:color w:val="5B9BD5" w:themeColor="accent1"/>
        </w:rPr>
        <w:t xml:space="preserve">Communication plan, including the stakeholder list and their communication plan is available in the Communication Plan </w:t>
      </w:r>
      <w:r w:rsidR="0087460E">
        <w:rPr>
          <w:color w:val="5B9BD5" w:themeColor="accent1"/>
        </w:rPr>
        <w:t>template</w:t>
      </w:r>
      <w:r w:rsidRPr="00F65AD0">
        <w:rPr>
          <w:color w:val="5B9BD5" w:themeColor="accent1"/>
        </w:rPr>
        <w:t>.</w:t>
      </w:r>
    </w:p>
    <w:p w:rsidR="00AF56E5" w:rsidRDefault="00AF56E5" w:rsidP="00A72C25"/>
    <w:p w:rsidR="00F65AD0" w:rsidRDefault="00F65AD0" w:rsidP="00A72C25"/>
    <w:p w:rsidR="00F65AD0" w:rsidRDefault="00F65AD0" w:rsidP="00F65AD0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F65AD0" w:rsidRDefault="00F65AD0" w:rsidP="00F65AD0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F65AD0" w:rsidRDefault="00F65AD0" w:rsidP="00F65AD0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F65AD0" w:rsidRDefault="00F65AD0" w:rsidP="00F65AD0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F65AD0" w:rsidRDefault="00F65AD0" w:rsidP="00F65AD0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AF56E5" w:rsidRPr="00F65AD0" w:rsidRDefault="00F65AD0" w:rsidP="00F65AD0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AF56E5" w:rsidRPr="00F65AD0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7C34" w:rsidRDefault="00927C34" w:rsidP="00FF788B">
      <w:pPr>
        <w:spacing w:after="0" w:line="240" w:lineRule="auto"/>
      </w:pPr>
      <w:r>
        <w:separator/>
      </w:r>
    </w:p>
  </w:endnote>
  <w:endnote w:type="continuationSeparator" w:id="0">
    <w:p w:rsidR="00927C34" w:rsidRDefault="00927C34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020474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020474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7C34" w:rsidRDefault="00927C34" w:rsidP="00FF788B">
      <w:pPr>
        <w:spacing w:after="0" w:line="240" w:lineRule="auto"/>
      </w:pPr>
      <w:r>
        <w:separator/>
      </w:r>
    </w:p>
  </w:footnote>
  <w:footnote w:type="continuationSeparator" w:id="0">
    <w:p w:rsidR="00927C34" w:rsidRDefault="00927C34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E87210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Communication</w:t>
    </w:r>
    <w:r w:rsidR="00AF56E5">
      <w:rPr>
        <w:b/>
        <w:bCs/>
        <w:sz w:val="50"/>
        <w:szCs w:val="50"/>
      </w:rPr>
      <w:t xml:space="preserve"> Management Approac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2N7O0MDQ0sTRV0lEKTi0uzszPAykwqQUA2My8bSwAAAA="/>
  </w:docVars>
  <w:rsids>
    <w:rsidRoot w:val="00FF788B"/>
    <w:rsid w:val="00020474"/>
    <w:rsid w:val="001D1DAB"/>
    <w:rsid w:val="00354736"/>
    <w:rsid w:val="003B5CA2"/>
    <w:rsid w:val="005949A0"/>
    <w:rsid w:val="00595896"/>
    <w:rsid w:val="0066258E"/>
    <w:rsid w:val="007B47B2"/>
    <w:rsid w:val="0087460E"/>
    <w:rsid w:val="00927C34"/>
    <w:rsid w:val="009C144C"/>
    <w:rsid w:val="00A72C25"/>
    <w:rsid w:val="00A879E3"/>
    <w:rsid w:val="00AF56E5"/>
    <w:rsid w:val="00B21622"/>
    <w:rsid w:val="00C07812"/>
    <w:rsid w:val="00CE5AC1"/>
    <w:rsid w:val="00E428D4"/>
    <w:rsid w:val="00E87210"/>
    <w:rsid w:val="00EC0CF4"/>
    <w:rsid w:val="00F65AD0"/>
    <w:rsid w:val="00F72973"/>
    <w:rsid w:val="00FA5156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F65A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5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8</cp:revision>
  <cp:lastPrinted>2018-11-18T07:01:00Z</cp:lastPrinted>
  <dcterms:created xsi:type="dcterms:W3CDTF">2018-11-18T07:41:00Z</dcterms:created>
  <dcterms:modified xsi:type="dcterms:W3CDTF">2018-11-18T14:52:00Z</dcterms:modified>
</cp:coreProperties>
</file>